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1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1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2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2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2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2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3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4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4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4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5e25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14037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a63322be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6def1a6d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e23c53aa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30T07:00:57Z</dcterms:created>
  <dcterms:modified xsi:type="dcterms:W3CDTF">2017-12-30T07:00:57Z</dcterms:modified>
</cp:coreProperties>
</file>